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7642CD73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</w:t>
      </w:r>
      <w:r w:rsidR="000140BE">
        <w:t>E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5606"/>
      </w:tblGrid>
      <w:tr w:rsidR="00417B28" w:rsidRPr="00417B28" w14:paraId="49B560CE" w14:textId="77777777" w:rsidTr="0097165C">
        <w:tc>
          <w:tcPr>
            <w:tcW w:w="9854" w:type="dxa"/>
            <w:gridSpan w:val="2"/>
            <w:shd w:val="clear" w:color="auto" w:fill="auto"/>
          </w:tcPr>
          <w:p w14:paraId="37296285" w14:textId="3C44D290" w:rsidR="00417B28" w:rsidRPr="001834E5" w:rsidRDefault="00F57638" w:rsidP="00A63137">
            <w:pPr>
              <w:ind w:left="0" w:firstLine="0"/>
            </w:pPr>
            <w:r>
              <w:rPr>
                <w:rFonts w:hint="eastAsia"/>
                <w:b/>
                <w:bCs/>
              </w:rPr>
              <w:t>讀取資料，建立二維陣列</w:t>
            </w:r>
            <w:r w:rsidR="00417B28">
              <w:rPr>
                <w:rFonts w:hint="eastAsia"/>
                <w:b/>
                <w:bCs/>
              </w:rPr>
              <w:t>:</w:t>
            </w:r>
            <w:r w:rsidR="00417B28">
              <w:rPr>
                <w:rFonts w:hint="eastAsia"/>
              </w:rPr>
              <w:t xml:space="preserve"> </w:t>
            </w:r>
            <w:r w:rsidR="000140BE">
              <w:rPr>
                <w:rFonts w:hint="eastAsia"/>
                <w:sz w:val="23"/>
                <w:szCs w:val="23"/>
              </w:rPr>
              <w:t>二維陣列的輸入格式是由上而下由左而右</w:t>
            </w:r>
          </w:p>
        </w:tc>
      </w:tr>
      <w:tr w:rsidR="00AE6093" w:rsidRPr="00417B28" w14:paraId="01835AFD" w14:textId="77777777" w:rsidTr="004D368A">
        <w:trPr>
          <w:trHeight w:val="2714"/>
        </w:trPr>
        <w:tc>
          <w:tcPr>
            <w:tcW w:w="9854" w:type="dxa"/>
            <w:gridSpan w:val="2"/>
            <w:shd w:val="clear" w:color="auto" w:fill="auto"/>
            <w:tcMar>
              <w:left w:w="57" w:type="dxa"/>
              <w:right w:w="57" w:type="dxa"/>
            </w:tcMar>
          </w:tcPr>
          <w:p w14:paraId="21D3AE82" w14:textId="1576A4F5" w:rsidR="00AE6093" w:rsidRDefault="00AE6093" w:rsidP="000140BE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 xml:space="preserve"> </w:t>
            </w:r>
            <w:r>
              <w:t xml:space="preserve">:                 </w:t>
            </w:r>
            <w:r>
              <w:rPr>
                <w:rFonts w:hint="eastAsia"/>
                <w:sz w:val="23"/>
                <w:szCs w:val="23"/>
              </w:rPr>
              <w:t>第一行出現的兩個數字是</w:t>
            </w:r>
            <w:r>
              <w:rPr>
                <w:rFonts w:ascii="Courier New" w:hAnsi="Courier New" w:cs="Courier New"/>
                <w:sz w:val="23"/>
                <w:szCs w:val="23"/>
              </w:rPr>
              <w:t>m</w:t>
            </w:r>
            <w:r>
              <w:rPr>
                <w:rFonts w:hAnsi="Courier New" w:hint="eastAsia"/>
                <w:sz w:val="23"/>
                <w:szCs w:val="23"/>
              </w:rPr>
              <w:t>與</w:t>
            </w:r>
            <w:r>
              <w:rPr>
                <w:rFonts w:ascii="Courier New" w:hAnsi="Courier New" w:cs="Courier New"/>
                <w:sz w:val="23"/>
                <w:szCs w:val="23"/>
              </w:rPr>
              <w:t>n</w:t>
            </w:r>
            <w:r>
              <w:rPr>
                <w:rFonts w:hAnsi="Courier New" w:hint="eastAsia"/>
                <w:sz w:val="23"/>
                <w:szCs w:val="23"/>
              </w:rPr>
              <w:t>，我們可以用以下方式讀入</w:t>
            </w:r>
            <w:r w:rsidR="00707D0D">
              <w:rPr>
                <w:rFonts w:hAnsi="Courier New" w:hint="eastAsia"/>
                <w:sz w:val="23"/>
                <w:szCs w:val="23"/>
              </w:rPr>
              <w:t>:</w:t>
            </w:r>
          </w:p>
          <w:p w14:paraId="50DA6946" w14:textId="03A30F91" w:rsidR="00AE6093" w:rsidRPr="000140BE" w:rsidRDefault="004D368A" w:rsidP="000140BE">
            <w:pPr>
              <w:widowControl w:val="0"/>
              <w:autoSpaceDE w:val="0"/>
              <w:autoSpaceDN w:val="0"/>
              <w:adjustRightInd w:val="0"/>
              <w:ind w:left="0" w:firstLine="0"/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00"/>
                <w:kern w:val="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A76F983" wp14:editId="26B4AAE7">
                      <wp:simplePos x="0" y="0"/>
                      <wp:positionH relativeFrom="column">
                        <wp:posOffset>2520315</wp:posOffset>
                      </wp:positionH>
                      <wp:positionV relativeFrom="paragraph">
                        <wp:posOffset>61595</wp:posOffset>
                      </wp:positionV>
                      <wp:extent cx="3009900" cy="1242060"/>
                      <wp:effectExtent l="0" t="0" r="19050" b="1524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9900" cy="12420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2D2F8D9" w14:textId="77777777" w:rsidR="00707D0D" w:rsidRDefault="00707D0D">
                                  <w:pPr>
                                    <w:ind w:left="0"/>
                                  </w:pPr>
                                </w:p>
                                <w:p w14:paraId="338C95FB" w14:textId="77777777" w:rsidR="004D368A" w:rsidRDefault="004D368A" w:rsidP="004D368A">
                                  <w:pPr>
                                    <w:snapToGrid w:val="0"/>
                                    <w:ind w:left="0" w:firstLine="0"/>
                                  </w:pPr>
                                  <w:proofErr w:type="spellStart"/>
                                  <w:proofErr w:type="gramStart"/>
                                  <w:r>
                                    <w:t>m,n</w:t>
                                  </w:r>
                                  <w:proofErr w:type="spellEnd"/>
                                  <w:proofErr w:type="gramEnd"/>
                                  <w:r>
                                    <w:t xml:space="preserve"> =m</w:t>
                                  </w:r>
                                  <w:bookmarkStart w:id="0" w:name="_GoBack"/>
                                  <w:bookmarkEnd w:id="0"/>
                                  <w:r>
                                    <w:t>ap(int, input().split())</w:t>
                                  </w:r>
                                </w:p>
                                <w:p w14:paraId="33628BA9" w14:textId="77777777" w:rsidR="004D368A" w:rsidRDefault="004D368A" w:rsidP="004D368A">
                                  <w:r>
                                    <w:t>a</w:t>
                                  </w:r>
                                  <w:proofErr w:type="gramStart"/>
                                  <w:r>
                                    <w:t>=[</w:t>
                                  </w:r>
                                  <w:proofErr w:type="gramEnd"/>
                                  <w:r>
                                    <w:t>]</w:t>
                                  </w:r>
                                </w:p>
                                <w:p w14:paraId="6694A530" w14:textId="77777777" w:rsidR="004D368A" w:rsidRDefault="004D368A" w:rsidP="004D368A">
                                  <w:r>
                                    <w:t xml:space="preserve">for </w:t>
                                  </w:r>
                                  <w:proofErr w:type="spellStart"/>
                                  <w:r>
                                    <w:t>i</w:t>
                                  </w:r>
                                  <w:proofErr w:type="spellEnd"/>
                                  <w:r>
                                    <w:t xml:space="preserve"> in range(m):</w:t>
                                  </w:r>
                                </w:p>
                                <w:p w14:paraId="76EE69FD" w14:textId="6F92179F" w:rsidR="00707D0D" w:rsidRDefault="004D368A" w:rsidP="004D368A">
                                  <w:r>
                                    <w:t xml:space="preserve">    </w:t>
                                  </w:r>
                                  <w:proofErr w:type="spellStart"/>
                                  <w:proofErr w:type="gramStart"/>
                                  <w:r>
                                    <w:t>a.append</w:t>
                                  </w:r>
                                  <w:proofErr w:type="spellEnd"/>
                                  <w:proofErr w:type="gramEnd"/>
                                  <w:r>
                                    <w:t>([int(x) for x in input().split()]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0" rIns="91440" bIns="3600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A76F98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198.45pt;margin-top:4.85pt;width:237pt;height:97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" fillcolor="white [3201]" strokeweight=".5pt">
                      <v:textbox inset=",0,,1mm">
                        <w:txbxContent>
                          <w:p w14:paraId="52D2F8D9" w14:textId="77777777" w:rsidR="00707D0D" w:rsidRDefault="00707D0D">
                            <w:pPr>
                              <w:ind w:left="0"/>
                            </w:pPr>
                          </w:p>
                          <w:p w14:paraId="338C95FB" w14:textId="77777777" w:rsidR="004D368A" w:rsidRDefault="004D368A" w:rsidP="004D368A">
                            <w:pPr>
                              <w:snapToGrid w:val="0"/>
                              <w:ind w:left="0" w:firstLine="0"/>
                            </w:pPr>
                            <w:proofErr w:type="spellStart"/>
                            <w:proofErr w:type="gramStart"/>
                            <w:r>
                              <w:t>m,n</w:t>
                            </w:r>
                            <w:proofErr w:type="spellEnd"/>
                            <w:proofErr w:type="gramEnd"/>
                            <w:r>
                              <w:t xml:space="preserve"> =m</w:t>
                            </w:r>
                            <w:bookmarkStart w:id="1" w:name="_GoBack"/>
                            <w:bookmarkEnd w:id="1"/>
                            <w:r>
                              <w:t>ap(int, input().split())</w:t>
                            </w:r>
                          </w:p>
                          <w:p w14:paraId="33628BA9" w14:textId="77777777" w:rsidR="004D368A" w:rsidRDefault="004D368A" w:rsidP="004D368A">
                            <w:r>
                              <w:t>a</w:t>
                            </w:r>
                            <w:proofErr w:type="gramStart"/>
                            <w:r>
                              <w:t>=[</w:t>
                            </w:r>
                            <w:proofErr w:type="gramEnd"/>
                            <w:r>
                              <w:t>]</w:t>
                            </w:r>
                          </w:p>
                          <w:p w14:paraId="6694A530" w14:textId="77777777" w:rsidR="004D368A" w:rsidRDefault="004D368A" w:rsidP="004D368A"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in range(m):</w:t>
                            </w:r>
                          </w:p>
                          <w:p w14:paraId="76EE69FD" w14:textId="6F92179F" w:rsidR="00707D0D" w:rsidRDefault="004D368A" w:rsidP="004D368A">
                            <w: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t>a.append</w:t>
                            </w:r>
                            <w:proofErr w:type="spellEnd"/>
                            <w:proofErr w:type="gramEnd"/>
                            <w:r>
                              <w:t>([int(x) for x in input().split()]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E6093" w:rsidRPr="000140BE"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  <w:t xml:space="preserve">3 4 </w:t>
            </w:r>
          </w:p>
          <w:p w14:paraId="66058E2D" w14:textId="7C72C4AB" w:rsidR="00AE6093" w:rsidRPr="000140BE" w:rsidRDefault="00AE6093" w:rsidP="000140BE">
            <w:pPr>
              <w:widowControl w:val="0"/>
              <w:autoSpaceDE w:val="0"/>
              <w:autoSpaceDN w:val="0"/>
              <w:adjustRightInd w:val="0"/>
              <w:ind w:left="0" w:firstLine="0"/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</w:pPr>
            <w:r w:rsidRPr="000140BE"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  <w:t xml:space="preserve">0 1 2 3 </w:t>
            </w:r>
          </w:p>
          <w:p w14:paraId="7E2C35D3" w14:textId="77777777" w:rsidR="00AE6093" w:rsidRPr="000140BE" w:rsidRDefault="00AE6093" w:rsidP="000140BE">
            <w:pPr>
              <w:widowControl w:val="0"/>
              <w:autoSpaceDE w:val="0"/>
              <w:autoSpaceDN w:val="0"/>
              <w:adjustRightInd w:val="0"/>
              <w:ind w:left="0" w:firstLine="0"/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</w:pPr>
            <w:r w:rsidRPr="000140BE"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  <w:t xml:space="preserve">4 5 6 7 </w:t>
            </w:r>
          </w:p>
          <w:p w14:paraId="0119EBEC" w14:textId="77777777" w:rsidR="00AE6093" w:rsidRDefault="00AE6093" w:rsidP="000140BE">
            <w:pPr>
              <w:ind w:left="0" w:firstLine="0"/>
            </w:pPr>
            <w:r w:rsidRPr="000140BE">
              <w:rPr>
                <w:rFonts w:ascii="Courier New" w:hAnsi="Courier New" w:cs="Courier New"/>
                <w:color w:val="000000"/>
                <w:kern w:val="0"/>
                <w:sz w:val="20"/>
                <w:szCs w:val="20"/>
              </w:rPr>
              <w:t xml:space="preserve">8 9 10 11 </w:t>
            </w:r>
            <w:r>
              <w:rPr>
                <w:rFonts w:hint="eastAsia"/>
              </w:rPr>
              <w:t xml:space="preserve">     </w:t>
            </w:r>
          </w:p>
          <w:p w14:paraId="73179738" w14:textId="6EB66F13" w:rsidR="00AE6093" w:rsidRPr="00417B28" w:rsidRDefault="00AE6093" w:rsidP="000140BE">
            <w:pPr>
              <w:ind w:left="0" w:firstLine="0"/>
            </w:pPr>
            <w:r>
              <w:rPr>
                <w:rFonts w:hint="eastAsia"/>
              </w:rPr>
              <w:t xml:space="preserve">    </w:t>
            </w:r>
          </w:p>
          <w:p w14:paraId="3B731610" w14:textId="23CF83E1" w:rsidR="00AE6093" w:rsidRPr="00417B28" w:rsidRDefault="00AE6093" w:rsidP="00AE6093">
            <w:pPr>
              <w:snapToGrid w:val="0"/>
              <w:ind w:left="0" w:firstLine="0"/>
              <w:rPr>
                <w:rFonts w:hint="eastAsia"/>
              </w:rPr>
            </w:pPr>
          </w:p>
          <w:p w14:paraId="7ACC0FB4" w14:textId="6B112EFC" w:rsidR="00AE6093" w:rsidRPr="00417B28" w:rsidRDefault="00AE6093" w:rsidP="001834E5">
            <w:pPr>
              <w:snapToGrid w:val="0"/>
              <w:ind w:left="0" w:firstLine="0"/>
            </w:pPr>
          </w:p>
        </w:tc>
      </w:tr>
      <w:tr w:rsidR="001D1563" w:rsidRPr="00417B28" w14:paraId="4742509E" w14:textId="77777777" w:rsidTr="00CD76EF">
        <w:tc>
          <w:tcPr>
            <w:tcW w:w="9854" w:type="dxa"/>
            <w:gridSpan w:val="2"/>
          </w:tcPr>
          <w:p w14:paraId="688C0A57" w14:textId="1AF0C8EB" w:rsidR="001D1563" w:rsidRDefault="00B7514E" w:rsidP="00417B28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g275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七言對聯</w:t>
            </w:r>
          </w:p>
          <w:p w14:paraId="615165B7" w14:textId="4E72ADA2" w:rsidR="005A3B77" w:rsidRDefault="0009796E" w:rsidP="0009796E">
            <w:pPr>
              <w:ind w:left="0" w:firstLine="0"/>
            </w:pPr>
            <w:r w:rsidRPr="0009796E">
              <w:t>中文依照發音方式可以分為平聲與仄聲，假設我們把平聲標記為</w:t>
            </w:r>
            <w:r w:rsidRPr="0009796E">
              <w:t> 0 </w:t>
            </w:r>
            <w:r w:rsidRPr="0009796E">
              <w:t>而仄聲標記為</w:t>
            </w:r>
            <w:r w:rsidRPr="0009796E">
              <w:t> 1</w:t>
            </w:r>
            <w:r w:rsidRPr="0009796E">
              <w:t>一個七言對聯包含兩個句子，每個句子包含恰好七個字</w:t>
            </w:r>
            <w:r w:rsidR="005A3B77">
              <w:rPr>
                <w:rFonts w:hint="eastAsia"/>
              </w:rPr>
              <w:t>。</w:t>
            </w:r>
          </w:p>
          <w:p w14:paraId="5D583CF1" w14:textId="77777777" w:rsidR="005A3B77" w:rsidRDefault="0009796E" w:rsidP="0009796E">
            <w:pPr>
              <w:ind w:left="0" w:firstLine="0"/>
            </w:pPr>
            <w:r w:rsidRPr="0009796E">
              <w:t>七言對聯有三個限制：</w:t>
            </w:r>
            <w:r w:rsidRPr="0009796E">
              <w:br/>
              <w:t xml:space="preserve">A: </w:t>
            </w:r>
            <w:r w:rsidRPr="0009796E">
              <w:t>二四不同二六同：每一句第二、四個字必須不同平仄，而第二、六個字必須相同平仄</w:t>
            </w:r>
            <w:r w:rsidRPr="0009796E">
              <w:br/>
              <w:t xml:space="preserve">B: </w:t>
            </w:r>
            <w:proofErr w:type="gramStart"/>
            <w:r w:rsidRPr="0009796E">
              <w:t>仄起平收</w:t>
            </w:r>
            <w:proofErr w:type="gramEnd"/>
            <w:r w:rsidRPr="0009796E">
              <w:t>：第一句的結尾必須為仄聲，第二句的結尾必須為平聲</w:t>
            </w:r>
            <w:r w:rsidRPr="0009796E">
              <w:br/>
              <w:t xml:space="preserve">C: </w:t>
            </w:r>
            <w:r w:rsidRPr="0009796E">
              <w:t>上下相對：第一、二句的第二、四、六個字平仄必須不同</w:t>
            </w:r>
          </w:p>
          <w:p w14:paraId="44212983" w14:textId="07C388D9" w:rsidR="001D1563" w:rsidRPr="00EC3892" w:rsidRDefault="0009796E" w:rsidP="00595B6B">
            <w:pPr>
              <w:ind w:left="0" w:firstLine="0"/>
              <w:rPr>
                <w:spacing w:val="-14"/>
              </w:rPr>
            </w:pPr>
            <w:r w:rsidRPr="00EC3892">
              <w:rPr>
                <w:spacing w:val="-14"/>
              </w:rPr>
              <w:t>給</w:t>
            </w:r>
            <w:r w:rsidRPr="00EC3892">
              <w:rPr>
                <w:spacing w:val="-14"/>
              </w:rPr>
              <w:t> n </w:t>
            </w:r>
            <w:r w:rsidRPr="00EC3892">
              <w:rPr>
                <w:spacing w:val="-14"/>
              </w:rPr>
              <w:t>組對聯，分別用</w:t>
            </w:r>
            <w:r w:rsidRPr="00EC3892">
              <w:rPr>
                <w:spacing w:val="-14"/>
              </w:rPr>
              <w:t>0, 1 </w:t>
            </w:r>
            <w:r w:rsidRPr="00EC3892">
              <w:rPr>
                <w:spacing w:val="-14"/>
              </w:rPr>
              <w:t>代表平仄，請輸出它違反了哪幾條規則</w:t>
            </w:r>
            <w:r w:rsidR="00B37C6D" w:rsidRPr="00EC3892">
              <w:rPr>
                <w:rFonts w:hint="eastAsia"/>
                <w:spacing w:val="-14"/>
              </w:rPr>
              <w:t>，</w:t>
            </w:r>
            <w:r w:rsidRPr="00EC3892">
              <w:rPr>
                <w:spacing w:val="-14"/>
              </w:rPr>
              <w:t>若以上規則皆無違反，請輸出</w:t>
            </w:r>
            <w:r w:rsidRPr="00EC3892">
              <w:rPr>
                <w:spacing w:val="-14"/>
              </w:rPr>
              <w:t>None</w:t>
            </w:r>
            <w:r w:rsidR="00595B6B" w:rsidRPr="00EC3892">
              <w:rPr>
                <w:rFonts w:hint="eastAsia"/>
                <w:spacing w:val="-14"/>
              </w:rPr>
              <w:t>。</w:t>
            </w:r>
          </w:p>
        </w:tc>
      </w:tr>
      <w:tr w:rsidR="001F540D" w:rsidRPr="00417B28" w14:paraId="071A1C12" w14:textId="77777777" w:rsidTr="00DA7298">
        <w:trPr>
          <w:trHeight w:val="377"/>
        </w:trPr>
        <w:tc>
          <w:tcPr>
            <w:tcW w:w="4248" w:type="dxa"/>
            <w:tcMar>
              <w:left w:w="57" w:type="dxa"/>
              <w:right w:w="57" w:type="dxa"/>
            </w:tcMar>
          </w:tcPr>
          <w:p w14:paraId="2A0DEF72" w14:textId="77777777" w:rsidR="001D1563" w:rsidRPr="00595B6B" w:rsidRDefault="001D1563" w:rsidP="001D1563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 xml:space="preserve">#1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1</w:t>
            </w:r>
          </w:p>
          <w:p w14:paraId="73A7B25E" w14:textId="021C4A09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 xml:space="preserve">1                   </w:t>
            </w:r>
            <w:r w:rsidR="00595B6B">
              <w:t xml:space="preserve">  AC</w:t>
            </w:r>
          </w:p>
          <w:p w14:paraId="6F932585" w14:textId="77777777" w:rsidR="00595B6B" w:rsidRPr="00595B6B" w:rsidRDefault="00595B6B" w:rsidP="00595B6B">
            <w:pPr>
              <w:ind w:left="0" w:firstLine="0"/>
            </w:pPr>
            <w:r w:rsidRPr="00595B6B">
              <w:t>1 1 0 0 0 1 1</w:t>
            </w:r>
          </w:p>
          <w:p w14:paraId="7B135660" w14:textId="77777777" w:rsidR="00595B6B" w:rsidRPr="00595B6B" w:rsidRDefault="00595B6B" w:rsidP="00595B6B">
            <w:pPr>
              <w:ind w:left="0" w:firstLine="0"/>
            </w:pPr>
            <w:r w:rsidRPr="00595B6B">
              <w:t>1 0 0 0 1 1 0</w:t>
            </w:r>
          </w:p>
          <w:p w14:paraId="0DF49564" w14:textId="1250EAC7" w:rsidR="00857DE6" w:rsidRPr="00595B6B" w:rsidRDefault="00857DE6" w:rsidP="00857DE6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 xml:space="preserve">#2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2</w:t>
            </w:r>
          </w:p>
          <w:p w14:paraId="7B13DB24" w14:textId="5289E5E9" w:rsidR="00857DE6" w:rsidRDefault="00595B6B" w:rsidP="00857DE6">
            <w:pPr>
              <w:ind w:left="0" w:firstLine="0"/>
            </w:pPr>
            <w:r>
              <w:t>1</w:t>
            </w:r>
            <w:r w:rsidR="00857DE6">
              <w:rPr>
                <w:rFonts w:hint="eastAsia"/>
              </w:rPr>
              <w:t xml:space="preserve">                  </w:t>
            </w:r>
            <w:r>
              <w:t xml:space="preserve">   None</w:t>
            </w:r>
          </w:p>
          <w:p w14:paraId="361AC53B" w14:textId="77777777" w:rsidR="00595B6B" w:rsidRPr="00595B6B" w:rsidRDefault="00595B6B" w:rsidP="00595B6B">
            <w:pPr>
              <w:ind w:left="0" w:firstLine="0"/>
            </w:pPr>
            <w:r w:rsidRPr="00595B6B">
              <w:t>0 1 1 0 1 1 1</w:t>
            </w:r>
          </w:p>
          <w:p w14:paraId="3C0D40C6" w14:textId="77777777" w:rsidR="00595B6B" w:rsidRPr="00595B6B" w:rsidRDefault="00595B6B" w:rsidP="00595B6B">
            <w:pPr>
              <w:ind w:left="0" w:firstLine="0"/>
            </w:pPr>
            <w:r w:rsidRPr="00595B6B">
              <w:t>1 0 1 1 0 0 0</w:t>
            </w:r>
          </w:p>
          <w:p w14:paraId="5BE47DAE" w14:textId="74CAA629" w:rsidR="00595B6B" w:rsidRPr="00595B6B" w:rsidRDefault="00595B6B" w:rsidP="00595B6B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>#</w:t>
            </w:r>
            <w:r w:rsidRPr="00595B6B">
              <w:rPr>
                <w:b/>
              </w:rPr>
              <w:t>3</w:t>
            </w:r>
            <w:r w:rsidRPr="00595B6B">
              <w:rPr>
                <w:rFonts w:hint="eastAsia"/>
                <w:b/>
              </w:rPr>
              <w:t xml:space="preserve">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</w:t>
            </w:r>
            <w:r w:rsidRPr="00595B6B">
              <w:rPr>
                <w:b/>
              </w:rPr>
              <w:t>3</w:t>
            </w:r>
          </w:p>
          <w:p w14:paraId="67B65E24" w14:textId="5DE5B483" w:rsidR="00595B6B" w:rsidRDefault="00595B6B" w:rsidP="00595B6B">
            <w:pPr>
              <w:ind w:left="0" w:firstLine="0"/>
            </w:pPr>
            <w:r>
              <w:t>2</w:t>
            </w:r>
            <w:r>
              <w:rPr>
                <w:rFonts w:hint="eastAsia"/>
              </w:rPr>
              <w:t xml:space="preserve">                  </w:t>
            </w:r>
            <w:r>
              <w:t xml:space="preserve">   AB</w:t>
            </w:r>
          </w:p>
          <w:p w14:paraId="54F69691" w14:textId="04BC9CE3" w:rsidR="00595B6B" w:rsidRPr="00595B6B" w:rsidRDefault="00595B6B" w:rsidP="00595B6B">
            <w:pPr>
              <w:ind w:left="0" w:firstLine="0"/>
            </w:pPr>
            <w:r w:rsidRPr="00595B6B">
              <w:t>0 1 1 0 0 0 1</w:t>
            </w:r>
            <w:r>
              <w:t xml:space="preserve">            ABC</w:t>
            </w:r>
          </w:p>
          <w:p w14:paraId="12FB0CE6" w14:textId="77777777" w:rsidR="00595B6B" w:rsidRPr="00595B6B" w:rsidRDefault="00595B6B" w:rsidP="00595B6B">
            <w:pPr>
              <w:ind w:left="0" w:firstLine="0"/>
            </w:pPr>
            <w:r w:rsidRPr="00595B6B">
              <w:t>1 0 1 1 0 1 1</w:t>
            </w:r>
          </w:p>
          <w:p w14:paraId="442A8D53" w14:textId="77777777" w:rsidR="00595B6B" w:rsidRPr="00595B6B" w:rsidRDefault="00595B6B" w:rsidP="00595B6B">
            <w:pPr>
              <w:ind w:left="0" w:firstLine="0"/>
            </w:pPr>
            <w:r w:rsidRPr="00595B6B">
              <w:t>0 1 0 0 0 0 1</w:t>
            </w:r>
          </w:p>
          <w:p w14:paraId="43CAEEA9" w14:textId="695B66F2" w:rsidR="00595B6B" w:rsidRPr="00417B28" w:rsidRDefault="00595B6B" w:rsidP="00595B6B">
            <w:pPr>
              <w:ind w:left="0" w:firstLine="0"/>
            </w:pPr>
            <w:r w:rsidRPr="00595B6B">
              <w:t>0 0 0 0 0 1 1</w:t>
            </w:r>
          </w:p>
          <w:p w14:paraId="6211C556" w14:textId="0F45F988" w:rsidR="001D1563" w:rsidRPr="00417B28" w:rsidRDefault="001D1563" w:rsidP="00857DE6">
            <w:pPr>
              <w:ind w:left="0" w:firstLine="0"/>
            </w:pPr>
          </w:p>
        </w:tc>
        <w:tc>
          <w:tcPr>
            <w:tcW w:w="5606" w:type="dxa"/>
            <w:tcMar>
              <w:left w:w="28" w:type="dxa"/>
            </w:tcMar>
          </w:tcPr>
          <w:p w14:paraId="3C514085" w14:textId="77777777" w:rsidR="00B37C6D" w:rsidRPr="00B37C6D" w:rsidRDefault="00B37C6D" w:rsidP="00B37C6D">
            <w:pPr>
              <w:snapToGrid w:val="0"/>
              <w:ind w:left="0" w:firstLine="0"/>
            </w:pPr>
            <w:r w:rsidRPr="00B37C6D">
              <w:t>while True:</w:t>
            </w:r>
          </w:p>
          <w:p w14:paraId="1424FE1E" w14:textId="37E68AD0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try:</w:t>
            </w:r>
          </w:p>
          <w:p w14:paraId="6A358988" w14:textId="17F87FDC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n=int(</w:t>
            </w:r>
            <w:proofErr w:type="gramStart"/>
            <w:r w:rsidRPr="00B37C6D">
              <w:t>input(</w:t>
            </w:r>
            <w:proofErr w:type="gramEnd"/>
            <w:r w:rsidRPr="00B37C6D">
              <w:t>))        </w:t>
            </w:r>
          </w:p>
          <w:p w14:paraId="22EA0EEF" w14:textId="13D56C50" w:rsidR="00B37C6D" w:rsidRPr="00B37C6D" w:rsidRDefault="00B37C6D" w:rsidP="00B37C6D">
            <w:pPr>
              <w:snapToGrid w:val="0"/>
              <w:ind w:left="0" w:firstLine="0"/>
            </w:pPr>
            <w:r w:rsidRPr="00B37C6D">
              <w:t xml:space="preserve">    for </w:t>
            </w:r>
            <w:proofErr w:type="spellStart"/>
            <w:r w:rsidRPr="00B37C6D">
              <w:t>i</w:t>
            </w:r>
            <w:proofErr w:type="spellEnd"/>
            <w:r w:rsidRPr="00B37C6D">
              <w:t xml:space="preserve"> in range(n):</w:t>
            </w:r>
          </w:p>
          <w:p w14:paraId="084BA937" w14:textId="7976A5C4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s=''</w:t>
            </w:r>
          </w:p>
          <w:p w14:paraId="59A753E8" w14:textId="1D7F6C42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x1=[int(x) for x in input(</w:t>
            </w:r>
            <w:proofErr w:type="gramStart"/>
            <w:r w:rsidRPr="00B37C6D">
              <w:t>).split</w:t>
            </w:r>
            <w:proofErr w:type="gramEnd"/>
            <w:r w:rsidRPr="00B37C6D">
              <w:t>()]</w:t>
            </w:r>
          </w:p>
          <w:p w14:paraId="034ADC94" w14:textId="56067501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x2=[int(x) for x in input(</w:t>
            </w:r>
            <w:proofErr w:type="gramStart"/>
            <w:r w:rsidRPr="00B37C6D">
              <w:t>).split</w:t>
            </w:r>
            <w:proofErr w:type="gramEnd"/>
            <w:r w:rsidRPr="00B37C6D">
              <w:t>()]</w:t>
            </w:r>
          </w:p>
          <w:p w14:paraId="69FCBF74" w14:textId="009AFF5C" w:rsidR="00B37C6D" w:rsidRPr="00B37C6D" w:rsidRDefault="00B37C6D" w:rsidP="00B37C6D">
            <w:pPr>
              <w:wordWrap w:val="0"/>
              <w:snapToGrid w:val="0"/>
              <w:ind w:left="1200" w:hangingChars="500" w:hanging="1200"/>
            </w:pPr>
            <w:r w:rsidRPr="00B37C6D">
              <w:t>       if x1[</w:t>
            </w:r>
            <w:proofErr w:type="gramStart"/>
            <w:r w:rsidRPr="00B37C6D">
              <w:t>1]=</w:t>
            </w:r>
            <w:proofErr w:type="gramEnd"/>
            <w:r w:rsidRPr="00B37C6D">
              <w:t>=x1[3] or x1[1]!=x1[5] or</w:t>
            </w:r>
            <w:r>
              <w:t xml:space="preserve"> </w:t>
            </w:r>
            <w:r w:rsidRPr="00B37C6D">
              <w:t>x2[1]==x2[3] or x2[1]!=x2[5] :</w:t>
            </w:r>
          </w:p>
          <w:p w14:paraId="2049ACFF" w14:textId="56DE7477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A'</w:t>
            </w:r>
          </w:p>
          <w:p w14:paraId="457E73AD" w14:textId="60B2FF0E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if x1[6</w:t>
            </w:r>
            <w:proofErr w:type="gramStart"/>
            <w:r w:rsidRPr="00B37C6D">
              <w:t>]!=</w:t>
            </w:r>
            <w:proofErr w:type="gramEnd"/>
            <w:r w:rsidRPr="00B37C6D">
              <w:t>1 or x2[6]!=0:</w:t>
            </w:r>
          </w:p>
          <w:p w14:paraId="1F2880CD" w14:textId="6AEA4578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B'</w:t>
            </w:r>
          </w:p>
          <w:p w14:paraId="6FE200DA" w14:textId="2258294F" w:rsidR="00B37C6D" w:rsidRPr="00B37C6D" w:rsidRDefault="00B37C6D" w:rsidP="00B37C6D">
            <w:pPr>
              <w:wordWrap w:val="0"/>
              <w:snapToGrid w:val="0"/>
              <w:ind w:left="1200" w:hangingChars="500" w:hanging="1200"/>
            </w:pPr>
            <w:r w:rsidRPr="00B37C6D">
              <w:t>      if x1[</w:t>
            </w:r>
            <w:proofErr w:type="gramStart"/>
            <w:r w:rsidRPr="00B37C6D">
              <w:t>1]=</w:t>
            </w:r>
            <w:proofErr w:type="gramEnd"/>
            <w:r w:rsidRPr="00B37C6D">
              <w:t>=x2[1] or x1[3]==x2[3] or x1[5]==x2[5]:</w:t>
            </w:r>
          </w:p>
          <w:p w14:paraId="4C4796DE" w14:textId="07822B6F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C'</w:t>
            </w:r>
          </w:p>
          <w:p w14:paraId="71739D3C" w14:textId="3BABB534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if not s:</w:t>
            </w:r>
          </w:p>
          <w:p w14:paraId="7B63F7C9" w14:textId="253CDF02" w:rsidR="00B37C6D" w:rsidRPr="00B37C6D" w:rsidRDefault="00B37C6D" w:rsidP="00B37C6D">
            <w:pPr>
              <w:snapToGrid w:val="0"/>
              <w:ind w:left="0" w:firstLine="0"/>
            </w:pPr>
            <w:r w:rsidRPr="00B37C6D">
              <w:t xml:space="preserve">         print('None') </w:t>
            </w:r>
          </w:p>
          <w:p w14:paraId="4525D6ED" w14:textId="14C340B5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else:</w:t>
            </w:r>
          </w:p>
          <w:p w14:paraId="57B31425" w14:textId="21EE30FA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  print(s)  </w:t>
            </w:r>
          </w:p>
          <w:p w14:paraId="11E7DD1B" w14:textId="7C9CB01B" w:rsidR="001F540D" w:rsidRPr="00417B28" w:rsidRDefault="00B37C6D" w:rsidP="00B37C6D">
            <w:pPr>
              <w:snapToGrid w:val="0"/>
              <w:ind w:left="0" w:firstLine="0"/>
            </w:pPr>
            <w:r w:rsidRPr="00B37C6D">
              <w:t xml:space="preserve">  </w:t>
            </w:r>
            <w:proofErr w:type="spellStart"/>
            <w:proofErr w:type="gramStart"/>
            <w:r w:rsidRPr="00B37C6D">
              <w:t>except:break</w:t>
            </w:r>
            <w:proofErr w:type="spellEnd"/>
            <w:proofErr w:type="gramEnd"/>
            <w:r w:rsidRPr="00B37C6D">
              <w:t xml:space="preserve">   </w:t>
            </w:r>
          </w:p>
        </w:tc>
      </w:tr>
      <w:tr w:rsidR="003F34CA" w:rsidRPr="00417B28" w14:paraId="0760FC25" w14:textId="77777777" w:rsidTr="00C61B29">
        <w:trPr>
          <w:trHeight w:val="1981"/>
        </w:trPr>
        <w:tc>
          <w:tcPr>
            <w:tcW w:w="9854" w:type="dxa"/>
            <w:gridSpan w:val="2"/>
            <w:tcMar>
              <w:left w:w="57" w:type="dxa"/>
              <w:right w:w="57" w:type="dxa"/>
            </w:tcMar>
          </w:tcPr>
          <w:p w14:paraId="29B88388" w14:textId="49C53970" w:rsidR="003F34CA" w:rsidRDefault="00ED0237" w:rsidP="00417B28">
            <w:pPr>
              <w:ind w:left="0" w:firstLine="0"/>
              <w:rPr>
                <w:b/>
              </w:rPr>
            </w:pPr>
            <w:r>
              <w:rPr>
                <w:b/>
              </w:rPr>
              <w:t>g595</w:t>
            </w:r>
            <w:r>
              <w:rPr>
                <w:rFonts w:hint="eastAsia"/>
                <w:b/>
              </w:rPr>
              <w:t>修補圍籬</w:t>
            </w:r>
          </w:p>
          <w:p w14:paraId="226A4EC6" w14:textId="7B5FFC68" w:rsidR="002B78B1" w:rsidRPr="002B78B1" w:rsidRDefault="002B78B1" w:rsidP="002B78B1">
            <w:pPr>
              <w:ind w:left="0" w:firstLine="0"/>
            </w:pPr>
            <w:r w:rsidRPr="002B78B1">
              <w:t>有一個農場有寬度為</w:t>
            </w:r>
            <w:r w:rsidRPr="002B78B1">
              <w:t> n </w:t>
            </w:r>
            <w:r w:rsidRPr="002B78B1">
              <w:t>的圍籬</w:t>
            </w:r>
            <w:r w:rsidRPr="002B78B1">
              <w:t xml:space="preserve">, </w:t>
            </w:r>
            <w:r w:rsidRPr="002B78B1">
              <w:t>每個圍籬都有各自的高度</w:t>
            </w:r>
            <w:r w:rsidRPr="002B78B1">
              <w:t> h[1],h[2],</w:t>
            </w:r>
            <w:r w:rsidRPr="002B78B1">
              <w:rPr>
                <w:rFonts w:ascii="Cambria Math" w:hAnsi="Cambria Math" w:cs="Cambria Math"/>
              </w:rPr>
              <w:t>⋯</w:t>
            </w:r>
            <w:r w:rsidRPr="002B78B1">
              <w:t>,h[n]</w:t>
            </w:r>
            <w:r w:rsidR="00DA7298">
              <w:rPr>
                <w:rFonts w:hint="eastAsia"/>
              </w:rPr>
              <w:t>，</w:t>
            </w:r>
            <w:r w:rsidRPr="002B78B1">
              <w:t>有些圍籬被吹斷了，農場主人要來修補這些圍籬，但他忘記這些壞掉的圍籬原本高度是多少，為了減少成本，他會取斷掉的圍籬位置相鄰左邊和右邊較小的那個高度填上去，問需要多少成本</w:t>
            </w:r>
            <w:r w:rsidR="00DA7298">
              <w:rPr>
                <w:rFonts w:hint="eastAsia"/>
              </w:rPr>
              <w:t>?</w:t>
            </w:r>
          </w:p>
          <w:p w14:paraId="4BFB6BBC" w14:textId="5723A1D7" w:rsidR="000471C7" w:rsidRPr="002B78B1" w:rsidRDefault="002B78B1" w:rsidP="00DA7298">
            <w:pPr>
              <w:ind w:left="0" w:firstLine="0"/>
            </w:pPr>
            <w:r w:rsidRPr="002B78B1">
              <w:t>題目保證不會有兩個相鄰的吹斷圍籬，</w:t>
            </w:r>
            <w:proofErr w:type="gramStart"/>
            <w:r w:rsidRPr="002B78B1">
              <w:t>而穿斷的</w:t>
            </w:r>
            <w:proofErr w:type="gramEnd"/>
            <w:r w:rsidRPr="002B78B1">
              <w:t>圍籬有可能位在邊界</w:t>
            </w:r>
            <w:r w:rsidR="00C61B29">
              <w:rPr>
                <w:rFonts w:hint="eastAsia"/>
              </w:rPr>
              <w:t>。</w:t>
            </w:r>
          </w:p>
        </w:tc>
      </w:tr>
      <w:tr w:rsidR="001F2C69" w:rsidRPr="00417B28" w14:paraId="425AE265" w14:textId="77777777" w:rsidTr="00C61B29">
        <w:trPr>
          <w:trHeight w:val="7110"/>
        </w:trPr>
        <w:tc>
          <w:tcPr>
            <w:tcW w:w="4248" w:type="dxa"/>
            <w:tcMar>
              <w:left w:w="57" w:type="dxa"/>
              <w:right w:w="57" w:type="dxa"/>
            </w:tcMar>
          </w:tcPr>
          <w:p w14:paraId="101D36C3" w14:textId="77777777" w:rsidR="001F2C69" w:rsidRDefault="00E4737D" w:rsidP="00417B28">
            <w:pPr>
              <w:ind w:left="0" w:firstLine="0"/>
              <w:rPr>
                <w:b/>
                <w:bCs/>
              </w:rPr>
            </w:pPr>
            <w:r w:rsidRPr="00417B28">
              <w:rPr>
                <w:rFonts w:hint="eastAsia"/>
                <w:b/>
                <w:bCs/>
              </w:rPr>
              <w:lastRenderedPageBreak/>
              <w:t>輸入說明</w:t>
            </w:r>
          </w:p>
          <w:p w14:paraId="276BAFF0" w14:textId="77777777" w:rsidR="00DA7298" w:rsidRPr="00DA7298" w:rsidRDefault="00DA7298" w:rsidP="00DA7298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輸入包含兩行</w:t>
            </w:r>
          </w:p>
          <w:p w14:paraId="69494F7E" w14:textId="77777777" w:rsidR="00DA7298" w:rsidRPr="00DA7298" w:rsidRDefault="00DA7298" w:rsidP="00DA7298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第一行有一個正整數</w:t>
            </w: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</w:t>
            </w:r>
          </w:p>
          <w:p w14:paraId="57EE9F96" w14:textId="0089C6DC" w:rsidR="00DA7298" w:rsidRDefault="00DA7298" w:rsidP="00DA7298">
            <w:pPr>
              <w:shd w:val="clear" w:color="auto" w:fill="FFFFFF"/>
              <w:snapToGrid w:val="0"/>
              <w:ind w:left="0" w:firstLine="0"/>
              <w:rPr>
                <w:spacing w:val="-12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第二行有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 n 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個以空隔分隔的整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 </w:t>
            </w:r>
            <w:r w:rsidRPr="00DA7298">
              <w:rPr>
                <w:spacing w:val="-12"/>
              </w:rPr>
              <w:t>h[1],h[2],</w:t>
            </w:r>
            <w:r w:rsidRPr="00DA7298">
              <w:rPr>
                <w:rFonts w:ascii="Cambria Math" w:hAnsi="Cambria Math" w:cs="Cambria Math"/>
                <w:spacing w:val="-12"/>
              </w:rPr>
              <w:t>⋯</w:t>
            </w:r>
            <w:r w:rsidRPr="00DA7298">
              <w:rPr>
                <w:spacing w:val="-12"/>
              </w:rPr>
              <w:t>,h[n]</w:t>
            </w:r>
          </w:p>
          <w:p w14:paraId="409E85EB" w14:textId="77777777" w:rsidR="00525087" w:rsidRPr="00DA7298" w:rsidRDefault="00525087" w:rsidP="00DA7298">
            <w:pPr>
              <w:shd w:val="clear" w:color="auto" w:fill="FFFFFF"/>
              <w:snapToGrid w:val="0"/>
              <w:ind w:left="0" w:firstLine="0"/>
              <w:rPr>
                <w:b/>
                <w:spacing w:val="-12"/>
              </w:rPr>
            </w:pPr>
          </w:p>
          <w:p w14:paraId="03B87988" w14:textId="6C6E20D6" w:rsidR="00E4737D" w:rsidRPr="00E4737D" w:rsidRDefault="00E4737D" w:rsidP="00DA7298">
            <w:pPr>
              <w:shd w:val="clear" w:color="auto" w:fill="FFFFFF"/>
              <w:snapToGrid w:val="0"/>
              <w:ind w:left="0" w:firstLine="0"/>
              <w:rPr>
                <w:b/>
              </w:rPr>
            </w:pPr>
            <w:r w:rsidRPr="00E4737D">
              <w:rPr>
                <w:rFonts w:hint="eastAsia"/>
                <w:b/>
              </w:rPr>
              <w:t>範例輸入</w:t>
            </w:r>
            <w:r w:rsidRPr="00E4737D">
              <w:rPr>
                <w:rFonts w:hint="eastAsia"/>
                <w:b/>
              </w:rPr>
              <w:t xml:space="preserve">#1           </w:t>
            </w:r>
            <w:r w:rsidRPr="00E4737D">
              <w:rPr>
                <w:rFonts w:hint="eastAsia"/>
                <w:b/>
              </w:rPr>
              <w:t>範例輸出</w:t>
            </w:r>
            <w:r w:rsidRPr="00E4737D">
              <w:rPr>
                <w:rFonts w:hint="eastAsia"/>
                <w:b/>
              </w:rPr>
              <w:t xml:space="preserve"> #1</w:t>
            </w:r>
          </w:p>
          <w:p w14:paraId="6F3057A1" w14:textId="77777777" w:rsidR="00E4737D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r>
              <w:rPr>
                <w:rFonts w:hint="eastAsia"/>
              </w:rPr>
              <w:t>3</w:t>
            </w:r>
            <w:r>
              <w:t xml:space="preserve">                     2</w:t>
            </w:r>
          </w:p>
          <w:p w14:paraId="48283D96" w14:textId="2AA85366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r>
              <w:rPr>
                <w:rFonts w:hint="eastAsia"/>
              </w:rPr>
              <w:t>2</w:t>
            </w:r>
            <w:r>
              <w:t xml:space="preserve"> 0 4</w:t>
            </w:r>
          </w:p>
          <w:p w14:paraId="16943CA2" w14:textId="77777777" w:rsidR="00C61B29" w:rsidRDefault="00C61B29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</w:p>
          <w:p w14:paraId="4EC36C65" w14:textId="77777777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b/>
              </w:rPr>
            </w:pPr>
            <w:r w:rsidRPr="00E4737D">
              <w:rPr>
                <w:rFonts w:hint="eastAsia"/>
                <w:b/>
              </w:rPr>
              <w:t>範例輸入</w:t>
            </w:r>
            <w:r w:rsidRPr="00E4737D">
              <w:rPr>
                <w:rFonts w:hint="eastAsia"/>
                <w:b/>
              </w:rPr>
              <w:t>#</w:t>
            </w:r>
            <w:r>
              <w:rPr>
                <w:b/>
              </w:rPr>
              <w:t>2</w:t>
            </w:r>
            <w:r w:rsidRPr="00E4737D">
              <w:rPr>
                <w:rFonts w:hint="eastAsia"/>
                <w:b/>
              </w:rPr>
              <w:t xml:space="preserve">           </w:t>
            </w:r>
            <w:r w:rsidRPr="00E4737D">
              <w:rPr>
                <w:rFonts w:hint="eastAsia"/>
                <w:b/>
              </w:rPr>
              <w:t>範例輸出</w:t>
            </w:r>
            <w:r w:rsidRPr="00E4737D">
              <w:rPr>
                <w:rFonts w:hint="eastAsia"/>
                <w:b/>
              </w:rPr>
              <w:t xml:space="preserve"> #</w:t>
            </w:r>
            <w:r>
              <w:rPr>
                <w:b/>
              </w:rPr>
              <w:t>2</w:t>
            </w:r>
          </w:p>
          <w:p w14:paraId="3C810FDB" w14:textId="77777777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r>
              <w:rPr>
                <w:rFonts w:hint="eastAsia"/>
              </w:rPr>
              <w:t>9</w:t>
            </w:r>
            <w:r>
              <w:t xml:space="preserve">                     10</w:t>
            </w:r>
          </w:p>
          <w:p w14:paraId="3488EF09" w14:textId="77777777" w:rsidR="00525087" w:rsidRPr="00525087" w:rsidRDefault="00525087" w:rsidP="005250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525087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0 5 3 0 6 4 0 1 0</w:t>
            </w:r>
          </w:p>
          <w:p w14:paraId="2DA68839" w14:textId="44F31533" w:rsidR="00525087" w:rsidRPr="00E4737D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</w:p>
        </w:tc>
        <w:tc>
          <w:tcPr>
            <w:tcW w:w="5606" w:type="dxa"/>
          </w:tcPr>
          <w:p w14:paraId="6CDFF79B" w14:textId="4BC743E5" w:rsidR="00DA7298" w:rsidRDefault="00525087" w:rsidP="00E151E0">
            <w:pPr>
              <w:ind w:left="0" w:firstLine="0"/>
            </w:pPr>
            <w:r w:rsidRPr="00525087">
              <w:rPr>
                <w:rFonts w:hint="eastAsia"/>
                <w:b/>
              </w:rPr>
              <w:t>輸出說明</w:t>
            </w:r>
            <w:r>
              <w:rPr>
                <w:rFonts w:hint="eastAsia"/>
              </w:rPr>
              <w:t>:</w:t>
            </w:r>
          </w:p>
          <w:p w14:paraId="36848720" w14:textId="13410761" w:rsidR="00525087" w:rsidRDefault="00525087" w:rsidP="00E151E0">
            <w:pPr>
              <w:ind w:left="0" w:firstLine="0"/>
            </w:pPr>
            <w:r w:rsidRPr="00525087">
              <w:t>輸出一個正整數表示新增的圍籬長度總和</w:t>
            </w:r>
          </w:p>
          <w:p w14:paraId="60433B0E" w14:textId="77777777" w:rsidR="00C61B29" w:rsidRPr="00C61B29" w:rsidRDefault="00C61B29" w:rsidP="00C61B29">
            <w:pPr>
              <w:ind w:left="0" w:firstLine="0"/>
            </w:pPr>
            <w:r w:rsidRPr="00C61B29">
              <w:t>while True:</w:t>
            </w:r>
          </w:p>
          <w:p w14:paraId="0E3D75A2" w14:textId="77777777" w:rsidR="00C61B29" w:rsidRPr="00C61B29" w:rsidRDefault="00C61B29" w:rsidP="00C61B29">
            <w:pPr>
              <w:ind w:left="0" w:firstLine="0"/>
            </w:pPr>
            <w:r w:rsidRPr="00C61B29">
              <w:t>    try:</w:t>
            </w:r>
          </w:p>
          <w:p w14:paraId="66D690C1" w14:textId="77777777" w:rsidR="00C61B29" w:rsidRPr="00C61B29" w:rsidRDefault="00C61B29" w:rsidP="00C61B29">
            <w:pPr>
              <w:ind w:left="0" w:firstLine="0"/>
            </w:pPr>
            <w:r w:rsidRPr="00C61B29">
              <w:t>        n=int(</w:t>
            </w:r>
            <w:proofErr w:type="gramStart"/>
            <w:r w:rsidRPr="00C61B29">
              <w:t>input(</w:t>
            </w:r>
            <w:proofErr w:type="gramEnd"/>
            <w:r w:rsidRPr="00C61B29">
              <w:t>))</w:t>
            </w:r>
          </w:p>
          <w:p w14:paraId="507C3233" w14:textId="77777777" w:rsidR="00C61B29" w:rsidRPr="00C61B29" w:rsidRDefault="00C61B29" w:rsidP="00C61B29">
            <w:pPr>
              <w:ind w:left="0" w:firstLine="0"/>
            </w:pPr>
            <w:r w:rsidRPr="00C61B29">
              <w:t>        long=0</w:t>
            </w:r>
          </w:p>
          <w:p w14:paraId="479EB28E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</w:t>
            </w:r>
            <w:proofErr w:type="spellStart"/>
            <w:r w:rsidRPr="00C61B29">
              <w:t>lt</w:t>
            </w:r>
            <w:proofErr w:type="spellEnd"/>
            <w:r w:rsidRPr="00C61B29">
              <w:t>=[int(x) for x in input(</w:t>
            </w:r>
            <w:proofErr w:type="gramStart"/>
            <w:r w:rsidRPr="00C61B29">
              <w:t>).split</w:t>
            </w:r>
            <w:proofErr w:type="gramEnd"/>
            <w:r w:rsidRPr="00C61B29">
              <w:t>()]</w:t>
            </w:r>
          </w:p>
          <w:p w14:paraId="2E34DE3C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for </w:t>
            </w:r>
            <w:proofErr w:type="spellStart"/>
            <w:r w:rsidRPr="00C61B29">
              <w:t>i</w:t>
            </w:r>
            <w:proofErr w:type="spellEnd"/>
            <w:r w:rsidRPr="00C61B29">
              <w:t xml:space="preserve"> in range(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):</w:t>
            </w:r>
          </w:p>
          <w:p w14:paraId="3D3E65CF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if </w:t>
            </w:r>
            <w:proofErr w:type="spellStart"/>
            <w:r w:rsidRPr="00C61B29">
              <w:t>i</w:t>
            </w:r>
            <w:proofErr w:type="spellEnd"/>
            <w:r w:rsidRPr="00C61B29">
              <w:t xml:space="preserve">==0 and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i</w:t>
            </w:r>
            <w:proofErr w:type="spellEnd"/>
            <w:r w:rsidRPr="00C61B29">
              <w:t>]==0:</w:t>
            </w:r>
          </w:p>
          <w:p w14:paraId="1DD49104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long+=</w:t>
            </w:r>
            <w:proofErr w:type="spellStart"/>
            <w:r w:rsidRPr="00C61B29">
              <w:t>lt</w:t>
            </w:r>
            <w:proofErr w:type="spellEnd"/>
            <w:r w:rsidRPr="00C61B29">
              <w:t>[i+1]</w:t>
            </w:r>
          </w:p>
          <w:p w14:paraId="7ECBFF9F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</w:t>
            </w:r>
            <w:proofErr w:type="spellStart"/>
            <w:r w:rsidRPr="00C61B29">
              <w:t>elif</w:t>
            </w:r>
            <w:proofErr w:type="spellEnd"/>
            <w:r w:rsidRPr="00C61B29">
              <w:t xml:space="preserve"> </w:t>
            </w:r>
            <w:proofErr w:type="spellStart"/>
            <w:r w:rsidRPr="00C61B29">
              <w:t>i</w:t>
            </w:r>
            <w:proofErr w:type="spellEnd"/>
            <w:r w:rsidRPr="00C61B29">
              <w:t>==(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 xml:space="preserve">)-1) and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-</w:t>
            </w:r>
            <w:proofErr w:type="gramStart"/>
            <w:r w:rsidRPr="00C61B29">
              <w:t>1]=</w:t>
            </w:r>
            <w:proofErr w:type="gramEnd"/>
            <w:r w:rsidRPr="00C61B29">
              <w:t>=0:</w:t>
            </w:r>
          </w:p>
          <w:p w14:paraId="731A674D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long+=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-2]</w:t>
            </w:r>
          </w:p>
          <w:p w14:paraId="56F9EE95" w14:textId="77777777" w:rsidR="00C61B29" w:rsidRPr="00C61B29" w:rsidRDefault="00C61B29" w:rsidP="00C61B29">
            <w:pPr>
              <w:ind w:left="0" w:firstLine="0"/>
            </w:pPr>
            <w:r w:rsidRPr="00C61B29">
              <w:t>            else:</w:t>
            </w:r>
          </w:p>
          <w:p w14:paraId="4D429C7A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    if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i</w:t>
            </w:r>
            <w:proofErr w:type="spellEnd"/>
            <w:r w:rsidRPr="00C61B29">
              <w:t>]==0:</w:t>
            </w:r>
          </w:p>
          <w:p w14:paraId="0F79BFB4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    long+=min(</w:t>
            </w:r>
            <w:proofErr w:type="spellStart"/>
            <w:r w:rsidRPr="00C61B29">
              <w:t>lt</w:t>
            </w:r>
            <w:proofErr w:type="spellEnd"/>
            <w:r w:rsidRPr="00C61B29">
              <w:t>[i-1</w:t>
            </w:r>
            <w:proofErr w:type="gramStart"/>
            <w:r w:rsidRPr="00C61B29">
              <w:t>],</w:t>
            </w:r>
            <w:proofErr w:type="spellStart"/>
            <w:r w:rsidRPr="00C61B29">
              <w:t>lt</w:t>
            </w:r>
            <w:proofErr w:type="spellEnd"/>
            <w:proofErr w:type="gramEnd"/>
            <w:r w:rsidRPr="00C61B29">
              <w:t>[i+1])</w:t>
            </w:r>
          </w:p>
          <w:p w14:paraId="4CBC0587" w14:textId="77777777" w:rsidR="00C61B29" w:rsidRPr="00C61B29" w:rsidRDefault="00C61B29" w:rsidP="00C61B29">
            <w:pPr>
              <w:ind w:left="0" w:firstLine="0"/>
            </w:pPr>
            <w:r w:rsidRPr="00C61B29">
              <w:t>        print(long)</w:t>
            </w:r>
          </w:p>
          <w:p w14:paraId="642CDB2A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</w:t>
            </w:r>
            <w:proofErr w:type="spellStart"/>
            <w:proofErr w:type="gramStart"/>
            <w:r w:rsidRPr="00C61B29">
              <w:t>except:break</w:t>
            </w:r>
            <w:proofErr w:type="spellEnd"/>
            <w:proofErr w:type="gramEnd"/>
          </w:p>
          <w:p w14:paraId="54B86DD8" w14:textId="32842A95" w:rsidR="006434E1" w:rsidRPr="00417B28" w:rsidRDefault="006434E1" w:rsidP="006434E1">
            <w:pPr>
              <w:ind w:left="0" w:firstLine="0"/>
            </w:pPr>
          </w:p>
        </w:tc>
      </w:tr>
    </w:tbl>
    <w:p w14:paraId="3B3B4DEE" w14:textId="77777777" w:rsidR="004145FA" w:rsidRDefault="004145FA" w:rsidP="006434E1">
      <w:pPr>
        <w:snapToGrid w:val="0"/>
        <w:ind w:left="0" w:firstLine="0"/>
      </w:pPr>
    </w:p>
    <w:sectPr w:rsidR="004145FA" w:rsidSect="00CA5937">
      <w:footerReference w:type="default" r:id="rId8"/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06C16" w14:textId="77777777" w:rsidR="00F31396" w:rsidRDefault="00F31396" w:rsidP="00DD2B3F">
      <w:r>
        <w:separator/>
      </w:r>
    </w:p>
  </w:endnote>
  <w:endnote w:type="continuationSeparator" w:id="0">
    <w:p w14:paraId="6E3877AB" w14:textId="77777777" w:rsidR="00F31396" w:rsidRDefault="00F31396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EE792" w14:textId="6FB8E94D" w:rsidR="00E151E0" w:rsidRDefault="00E1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BE0A1" w14:textId="77777777" w:rsidR="00F31396" w:rsidRDefault="00F31396" w:rsidP="00DD2B3F">
      <w:r>
        <w:separator/>
      </w:r>
    </w:p>
  </w:footnote>
  <w:footnote w:type="continuationSeparator" w:id="0">
    <w:p w14:paraId="59B9796D" w14:textId="77777777" w:rsidR="00F31396" w:rsidRDefault="00F31396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40BE"/>
    <w:rsid w:val="00015345"/>
    <w:rsid w:val="00024533"/>
    <w:rsid w:val="00031337"/>
    <w:rsid w:val="00033283"/>
    <w:rsid w:val="00043529"/>
    <w:rsid w:val="00045777"/>
    <w:rsid w:val="000471C7"/>
    <w:rsid w:val="00047E3B"/>
    <w:rsid w:val="0005020F"/>
    <w:rsid w:val="000521F7"/>
    <w:rsid w:val="000622BB"/>
    <w:rsid w:val="00062D1B"/>
    <w:rsid w:val="000630AA"/>
    <w:rsid w:val="00073540"/>
    <w:rsid w:val="00075C2E"/>
    <w:rsid w:val="00090932"/>
    <w:rsid w:val="00092F66"/>
    <w:rsid w:val="00094659"/>
    <w:rsid w:val="00097773"/>
    <w:rsid w:val="0009796E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E4242"/>
    <w:rsid w:val="000F2E60"/>
    <w:rsid w:val="000F4195"/>
    <w:rsid w:val="000F4C04"/>
    <w:rsid w:val="000F6E15"/>
    <w:rsid w:val="001024A2"/>
    <w:rsid w:val="001038CA"/>
    <w:rsid w:val="001074C8"/>
    <w:rsid w:val="00107540"/>
    <w:rsid w:val="0011370C"/>
    <w:rsid w:val="001215FE"/>
    <w:rsid w:val="0012493B"/>
    <w:rsid w:val="001268D1"/>
    <w:rsid w:val="0013610B"/>
    <w:rsid w:val="001435D5"/>
    <w:rsid w:val="00145514"/>
    <w:rsid w:val="00160E0B"/>
    <w:rsid w:val="0016203A"/>
    <w:rsid w:val="00171646"/>
    <w:rsid w:val="001743BB"/>
    <w:rsid w:val="00181D64"/>
    <w:rsid w:val="001834E5"/>
    <w:rsid w:val="001848ED"/>
    <w:rsid w:val="00187B32"/>
    <w:rsid w:val="00190C61"/>
    <w:rsid w:val="001922ED"/>
    <w:rsid w:val="001929AD"/>
    <w:rsid w:val="001972B1"/>
    <w:rsid w:val="001A794D"/>
    <w:rsid w:val="001B34A2"/>
    <w:rsid w:val="001B3E09"/>
    <w:rsid w:val="001B6BF9"/>
    <w:rsid w:val="001C0ADE"/>
    <w:rsid w:val="001D1563"/>
    <w:rsid w:val="001D26C7"/>
    <w:rsid w:val="001D42A0"/>
    <w:rsid w:val="001E4008"/>
    <w:rsid w:val="001E787C"/>
    <w:rsid w:val="001F114D"/>
    <w:rsid w:val="001F2C69"/>
    <w:rsid w:val="001F540D"/>
    <w:rsid w:val="001F65BC"/>
    <w:rsid w:val="001F7238"/>
    <w:rsid w:val="00200A75"/>
    <w:rsid w:val="00200E30"/>
    <w:rsid w:val="00201F7A"/>
    <w:rsid w:val="00202CA9"/>
    <w:rsid w:val="00211504"/>
    <w:rsid w:val="0021557A"/>
    <w:rsid w:val="00216532"/>
    <w:rsid w:val="002300C2"/>
    <w:rsid w:val="00237319"/>
    <w:rsid w:val="0024049A"/>
    <w:rsid w:val="0024437F"/>
    <w:rsid w:val="00245BE6"/>
    <w:rsid w:val="0025601C"/>
    <w:rsid w:val="00257861"/>
    <w:rsid w:val="00263754"/>
    <w:rsid w:val="00263E17"/>
    <w:rsid w:val="002853D0"/>
    <w:rsid w:val="00287239"/>
    <w:rsid w:val="00290A56"/>
    <w:rsid w:val="002913D5"/>
    <w:rsid w:val="00293805"/>
    <w:rsid w:val="00295E8F"/>
    <w:rsid w:val="002A606F"/>
    <w:rsid w:val="002A6C68"/>
    <w:rsid w:val="002B3A98"/>
    <w:rsid w:val="002B6F3B"/>
    <w:rsid w:val="002B78B1"/>
    <w:rsid w:val="002C0AFF"/>
    <w:rsid w:val="002C4551"/>
    <w:rsid w:val="002C4CDD"/>
    <w:rsid w:val="002E1691"/>
    <w:rsid w:val="002E5F60"/>
    <w:rsid w:val="002E7DE5"/>
    <w:rsid w:val="002F1FA1"/>
    <w:rsid w:val="002F5A44"/>
    <w:rsid w:val="00302215"/>
    <w:rsid w:val="00307CE6"/>
    <w:rsid w:val="0031424E"/>
    <w:rsid w:val="00320EAD"/>
    <w:rsid w:val="00321575"/>
    <w:rsid w:val="003219A4"/>
    <w:rsid w:val="0032235C"/>
    <w:rsid w:val="00324B52"/>
    <w:rsid w:val="00327ACD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3F34CA"/>
    <w:rsid w:val="00402E54"/>
    <w:rsid w:val="00407979"/>
    <w:rsid w:val="00410317"/>
    <w:rsid w:val="0041323D"/>
    <w:rsid w:val="004145FA"/>
    <w:rsid w:val="00415D1C"/>
    <w:rsid w:val="00417B28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68A"/>
    <w:rsid w:val="004D3CB4"/>
    <w:rsid w:val="004D68E7"/>
    <w:rsid w:val="004E0F3F"/>
    <w:rsid w:val="004E719E"/>
    <w:rsid w:val="004F1978"/>
    <w:rsid w:val="004F381F"/>
    <w:rsid w:val="004F56B5"/>
    <w:rsid w:val="004F6EE7"/>
    <w:rsid w:val="004F6F2E"/>
    <w:rsid w:val="004F778F"/>
    <w:rsid w:val="004F7DE7"/>
    <w:rsid w:val="005038D0"/>
    <w:rsid w:val="00506D0F"/>
    <w:rsid w:val="005215E6"/>
    <w:rsid w:val="00522801"/>
    <w:rsid w:val="00525087"/>
    <w:rsid w:val="00525578"/>
    <w:rsid w:val="00527F2D"/>
    <w:rsid w:val="00531805"/>
    <w:rsid w:val="0053204E"/>
    <w:rsid w:val="0053638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833D8"/>
    <w:rsid w:val="005847C3"/>
    <w:rsid w:val="00595B6B"/>
    <w:rsid w:val="00596732"/>
    <w:rsid w:val="005979E5"/>
    <w:rsid w:val="005A0FA9"/>
    <w:rsid w:val="005A23B5"/>
    <w:rsid w:val="005A3B77"/>
    <w:rsid w:val="005A46DA"/>
    <w:rsid w:val="005A5FD0"/>
    <w:rsid w:val="005B01FD"/>
    <w:rsid w:val="005C0768"/>
    <w:rsid w:val="005C1DEB"/>
    <w:rsid w:val="005C7B0D"/>
    <w:rsid w:val="005D1365"/>
    <w:rsid w:val="005D3EB6"/>
    <w:rsid w:val="005D4585"/>
    <w:rsid w:val="005D640F"/>
    <w:rsid w:val="005E42D9"/>
    <w:rsid w:val="005F1CF5"/>
    <w:rsid w:val="005F3844"/>
    <w:rsid w:val="005F3D8A"/>
    <w:rsid w:val="0061150C"/>
    <w:rsid w:val="00620ABA"/>
    <w:rsid w:val="006246A1"/>
    <w:rsid w:val="006338D4"/>
    <w:rsid w:val="006434E1"/>
    <w:rsid w:val="00651803"/>
    <w:rsid w:val="00654B78"/>
    <w:rsid w:val="006626D0"/>
    <w:rsid w:val="006638DD"/>
    <w:rsid w:val="00671AB9"/>
    <w:rsid w:val="00673D6F"/>
    <w:rsid w:val="006801FB"/>
    <w:rsid w:val="00681642"/>
    <w:rsid w:val="00683E83"/>
    <w:rsid w:val="00685DFA"/>
    <w:rsid w:val="00687839"/>
    <w:rsid w:val="00691058"/>
    <w:rsid w:val="00695C21"/>
    <w:rsid w:val="006A1243"/>
    <w:rsid w:val="006A197C"/>
    <w:rsid w:val="006A5552"/>
    <w:rsid w:val="006A5711"/>
    <w:rsid w:val="006A6135"/>
    <w:rsid w:val="006B3075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07D0D"/>
    <w:rsid w:val="00711800"/>
    <w:rsid w:val="00715C7A"/>
    <w:rsid w:val="00722075"/>
    <w:rsid w:val="00724EFD"/>
    <w:rsid w:val="0072566C"/>
    <w:rsid w:val="00730210"/>
    <w:rsid w:val="0073066C"/>
    <w:rsid w:val="00730C61"/>
    <w:rsid w:val="00734181"/>
    <w:rsid w:val="00742C30"/>
    <w:rsid w:val="00750566"/>
    <w:rsid w:val="007507C9"/>
    <w:rsid w:val="007523FA"/>
    <w:rsid w:val="00756E7B"/>
    <w:rsid w:val="00760117"/>
    <w:rsid w:val="00761406"/>
    <w:rsid w:val="00764FE5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5BD1"/>
    <w:rsid w:val="007F223F"/>
    <w:rsid w:val="007F6D1A"/>
    <w:rsid w:val="00800519"/>
    <w:rsid w:val="008023DC"/>
    <w:rsid w:val="00814662"/>
    <w:rsid w:val="00816C7F"/>
    <w:rsid w:val="00821D5B"/>
    <w:rsid w:val="0083169C"/>
    <w:rsid w:val="0083612D"/>
    <w:rsid w:val="008401DB"/>
    <w:rsid w:val="00847A9B"/>
    <w:rsid w:val="0085105E"/>
    <w:rsid w:val="008541A0"/>
    <w:rsid w:val="008553D5"/>
    <w:rsid w:val="0085570F"/>
    <w:rsid w:val="00857DE6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3432"/>
    <w:rsid w:val="008F56DA"/>
    <w:rsid w:val="0090253A"/>
    <w:rsid w:val="00903C80"/>
    <w:rsid w:val="00906F5F"/>
    <w:rsid w:val="0090797A"/>
    <w:rsid w:val="0091006D"/>
    <w:rsid w:val="00916B16"/>
    <w:rsid w:val="00921FEF"/>
    <w:rsid w:val="009259DB"/>
    <w:rsid w:val="00927BFF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15F9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898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3137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2F8C"/>
    <w:rsid w:val="00AC5E4D"/>
    <w:rsid w:val="00AC741E"/>
    <w:rsid w:val="00AD24A4"/>
    <w:rsid w:val="00AE09EE"/>
    <w:rsid w:val="00AE2D00"/>
    <w:rsid w:val="00AE31B6"/>
    <w:rsid w:val="00AE37E0"/>
    <w:rsid w:val="00AE6093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5109"/>
    <w:rsid w:val="00B36336"/>
    <w:rsid w:val="00B3682F"/>
    <w:rsid w:val="00B37A32"/>
    <w:rsid w:val="00B37C6D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0D9"/>
    <w:rsid w:val="00B742C6"/>
    <w:rsid w:val="00B7514E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79DE"/>
    <w:rsid w:val="00BB0D72"/>
    <w:rsid w:val="00BB55E3"/>
    <w:rsid w:val="00BC2F2F"/>
    <w:rsid w:val="00BC3D36"/>
    <w:rsid w:val="00BD2D1A"/>
    <w:rsid w:val="00BD7363"/>
    <w:rsid w:val="00BD7BB6"/>
    <w:rsid w:val="00BE1730"/>
    <w:rsid w:val="00BF402B"/>
    <w:rsid w:val="00BF6F29"/>
    <w:rsid w:val="00BF7492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5483E"/>
    <w:rsid w:val="00C61B29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4752"/>
    <w:rsid w:val="00CA512D"/>
    <w:rsid w:val="00CA5937"/>
    <w:rsid w:val="00CA61C6"/>
    <w:rsid w:val="00CC155C"/>
    <w:rsid w:val="00CC6292"/>
    <w:rsid w:val="00CD6946"/>
    <w:rsid w:val="00CE02CB"/>
    <w:rsid w:val="00CF374A"/>
    <w:rsid w:val="00CF4575"/>
    <w:rsid w:val="00CF7D8B"/>
    <w:rsid w:val="00D02987"/>
    <w:rsid w:val="00D05325"/>
    <w:rsid w:val="00D247F1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22FD"/>
    <w:rsid w:val="00D963E5"/>
    <w:rsid w:val="00DA0435"/>
    <w:rsid w:val="00DA0E59"/>
    <w:rsid w:val="00DA5353"/>
    <w:rsid w:val="00DA7298"/>
    <w:rsid w:val="00DC06F9"/>
    <w:rsid w:val="00DC08FE"/>
    <w:rsid w:val="00DC501F"/>
    <w:rsid w:val="00DD2B3F"/>
    <w:rsid w:val="00DE0D61"/>
    <w:rsid w:val="00DE2160"/>
    <w:rsid w:val="00DE27AB"/>
    <w:rsid w:val="00DF5532"/>
    <w:rsid w:val="00DF5D13"/>
    <w:rsid w:val="00E007BE"/>
    <w:rsid w:val="00E029F0"/>
    <w:rsid w:val="00E03617"/>
    <w:rsid w:val="00E151E0"/>
    <w:rsid w:val="00E15A09"/>
    <w:rsid w:val="00E177FF"/>
    <w:rsid w:val="00E25704"/>
    <w:rsid w:val="00E27683"/>
    <w:rsid w:val="00E3497F"/>
    <w:rsid w:val="00E34FCC"/>
    <w:rsid w:val="00E36305"/>
    <w:rsid w:val="00E36455"/>
    <w:rsid w:val="00E42516"/>
    <w:rsid w:val="00E4737D"/>
    <w:rsid w:val="00E509D1"/>
    <w:rsid w:val="00E54EFF"/>
    <w:rsid w:val="00E5523C"/>
    <w:rsid w:val="00E5574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3892"/>
    <w:rsid w:val="00EC5061"/>
    <w:rsid w:val="00EC6CE5"/>
    <w:rsid w:val="00ED0237"/>
    <w:rsid w:val="00ED1479"/>
    <w:rsid w:val="00ED3FF2"/>
    <w:rsid w:val="00ED6945"/>
    <w:rsid w:val="00ED696D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7C2A"/>
    <w:rsid w:val="00F31396"/>
    <w:rsid w:val="00F32899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57638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D2067"/>
    <w:rsid w:val="00FD7708"/>
    <w:rsid w:val="00FD7D76"/>
    <w:rsid w:val="00FE0B21"/>
    <w:rsid w:val="00FE1249"/>
    <w:rsid w:val="00FE1505"/>
    <w:rsid w:val="00FE61B2"/>
    <w:rsid w:val="00FE7404"/>
    <w:rsid w:val="00FF0A84"/>
    <w:rsid w:val="00FF1F26"/>
    <w:rsid w:val="00FF5468"/>
    <w:rsid w:val="00FF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55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55C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0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3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3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AC2FD-21E0-4509-A56A-AC9A69D0B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4</cp:revision>
  <dcterms:created xsi:type="dcterms:W3CDTF">2025-05-05T02:32:00Z</dcterms:created>
  <dcterms:modified xsi:type="dcterms:W3CDTF">2025-05-05T03:17:00Z</dcterms:modified>
</cp:coreProperties>
</file>